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otographer</w:t>
      </w:r>
      <w:r>
        <w:t xml:space="preserve"> </w:t>
      </w:r>
      <w:r>
        <w:t xml:space="preserve">in</w:t>
      </w:r>
      <w:r>
        <w:t xml:space="preserve"> </w:t>
      </w:r>
      <w:r>
        <w:t xml:space="preserve">Venezuela</w:t>
      </w:r>
      <w:r>
        <w:t xml:space="preserve"> </w:t>
      </w:r>
      <w:r>
        <w:t xml:space="preserve">Caracas</w:t>
      </w:r>
    </w:p>
    <w:bookmarkStart w:id="20" w:name="Xc28505ccf1c6ab12975494f1e341d1f45b476ae"/>
    <w:p>
      <w:pPr>
        <w:pStyle w:val="Heading1"/>
      </w:pPr>
      <w:r>
        <w:t xml:space="preserve">Cover Letter for Photographer Position in Venezuela Caracas</w:t>
      </w:r>
    </w:p>
    <w:p>
      <w:pPr>
        <w:pStyle w:val="FirstParagraph"/>
      </w:pPr>
      <w:r>
        <w:rPr>
          <w:bCs/>
          <w:b/>
        </w:rPr>
        <w:t xml:space="preserve">Dear [Hiring Manager's Name],</w:t>
      </w:r>
    </w:p>
    <w:p>
      <w:pPr>
        <w:pStyle w:val="BodyText"/>
      </w:pPr>
      <w:r>
        <w:t xml:space="preserve">As a dedicated and passionate photographer with over [X years] of experience capturing the essence of human emotion, cultural vibrancy, and the intricate details of everyday life, I am writing to express my enthusiasm for the Photographer position at your esteemed organization in Venezuela Caracas. This opportunity aligns perfectly with my professional goals and my deep connection to the dynamic artistic and cultural landscape of this region. My commitment to storytelling through visual artistry, combined with a profound understanding of the unique challenges and beauty of Venezuela Caracas, makes me an ideal candidate for this role.</w:t>
      </w:r>
    </w:p>
    <w:p>
      <w:pPr>
        <w:pStyle w:val="BodyText"/>
      </w:pPr>
      <w:r>
        <w:t xml:space="preserve">Throughout my career as a Photographer, I have honed my skills in various genres, including portrait photography, event coverage, documentary work, and commercial imaging. My portfolio reflects a dedication to authenticity and creativity, whether I am capturing the raw energy of urban life in Caracas or the quiet moments of human connection. In Venezuela Caracas—a city renowned for its rich cultural heritage, historic architecture, and vibrant communities—my work as a Photographer has always aimed to highlight the resilience, diversity, and beauty of its people. This is not just a profession for me; it is a way to honor the stories that define this region.</w:t>
      </w:r>
    </w:p>
    <w:p>
      <w:pPr>
        <w:pStyle w:val="BodyText"/>
      </w:pPr>
      <w:r>
        <w:t xml:space="preserve">What sets me apart as a Photographer is my ability to adapt to different environments while maintaining a consistent focus on quality and storytelling. In Venezuela Caracas, where the interplay of light, culture, and history creates an ever-changing backdrop, I have developed techniques to capture the essence of moments that might otherwise go unnoticed. Whether photographing festivals in El Silencio, the bustling markets of Los Palos Grandes, or the serene landscapes of the Andes mountains near Caracas, I approach each project with curiosity and a deep respect for local traditions. My experience in this region has also equipped me with a nuanced understanding of its social and political context, allowing me to create images that are not only visually striking but also socially relevant.</w:t>
      </w:r>
    </w:p>
    <w:p>
      <w:pPr>
        <w:pStyle w:val="BodyText"/>
      </w:pPr>
      <w:r>
        <w:t xml:space="preserve">As a Photographer in Venezuela Caracas, I have consistently sought to bridge the gap between art and advocacy. My work has been featured in local publications, exhibitions, and community initiatives that aim to amplify underrepresented voices. For example, during the 2023 Caracas Art Festival, I collaborated with grassroots organizations to document the struggles and triumphs of artists navigating economic hardship. This project not only showcased my technical expertise but also demonstrated my commitment to using photography as a tool for dialogue and change. I believe that a Photographer in Venezuela Caracas must be both an observer and an active participant in the narrative of their community.</w:t>
      </w:r>
    </w:p>
    <w:p>
      <w:pPr>
        <w:pStyle w:val="BodyText"/>
      </w:pPr>
      <w:r>
        <w:t xml:space="preserve">My technical proficiency as a Photographer is complemented by my ability to work under pressure and meet tight deadlines. Whether it is capturing a live event, editing high-resolution images for commercial use, or managing a complex photo shoot in challenging conditions, I prioritize efficiency without compromising quality. My expertise with industry-standard software such as Adobe Photoshop and Lightroom ensures that every image I deliver meets the highest standards of clarity and creativity. Additionally, my knowledge of lighting techniques—both natural and artificial—allows me to adapt to any environment, from the dimly lit alleys of Caracas’ historic districts to the bright, open spaces of its modern landmarks.</w:t>
      </w:r>
    </w:p>
    <w:p>
      <w:pPr>
        <w:pStyle w:val="BodyText"/>
      </w:pPr>
      <w:r>
        <w:t xml:space="preserve">What excites me most about this opportunity is the chance to contribute to a team that values innovation and cultural preservation. Venezuela Caracas is a city in constant transformation, and as a Photographer, I am eager to document its evolution while celebrating its roots. I am particularly drawn to your organization’s mission of [mention specific mission or project if known], as it aligns with my own vision of using photography to foster connection and understanding. I am confident that my unique perspective, combined with my technical skills and passion for the region, will enable me to make a meaningful impact.</w:t>
      </w:r>
    </w:p>
    <w:p>
      <w:pPr>
        <w:pStyle w:val="BodyText"/>
      </w:pPr>
      <w:r>
        <w:t xml:space="preserve">My journey as a Photographer has been shaped by a deep respect for the people and places I photograph. In Venezuela Caracas, where every corner holds a story waiting to be told, I have learned that the best images are those that capture both the surface and the soul of a moment. This philosophy drives me to approach each project with intentionality and care, ensuring that my work not only meets but exceeds expectations. I am eager to bring this same dedication to your team and contribute to projects that resonate with authenticity and purpose.</w:t>
      </w:r>
    </w:p>
    <w:p>
      <w:pPr>
        <w:pStyle w:val="BodyText"/>
      </w:pPr>
      <w:r>
        <w:t xml:space="preserve">In conclusion, I am enthusiastic about the opportunity to join your organization as a Photographer in Venezuela Caracas. My experience, skills, and passion for visual storytelling make me a strong candidate for this role. I would be honored to bring my unique perspective to your team and help capture the beauty and complexity of this remarkable city. Thank you for considering my application. I look forward to the possibility of discussing how I can contribute to your mission.</w:t>
      </w:r>
    </w:p>
    <w:p>
      <w:pPr>
        <w:pStyle w:val="BodyText"/>
      </w:pPr>
      <w:r>
        <w:t xml:space="preserve">Sincerely,</w:t>
      </w:r>
      <w:r>
        <w:br/>
      </w:r>
      <w:r>
        <w:t xml:space="preserve">[Your Full Name]</w:t>
      </w:r>
      <w:r>
        <w:br/>
      </w:r>
      <w:r>
        <w:t xml:space="preserve">[Your Contact Information]</w:t>
      </w:r>
      <w:r>
        <w:br/>
      </w:r>
      <w:r>
        <w:t xml:space="preserve">[Portfolio Website or Social Media Link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otographer in Venezuela Caracas</dc:title>
  <dc:creator/>
  <dc:language>en</dc:language>
  <cp:keywords/>
  <dcterms:created xsi:type="dcterms:W3CDTF">2026-07-24T06:02:36Z</dcterms:created>
  <dcterms:modified xsi:type="dcterms:W3CDTF">2026-07-24T06:02:36Z</dcterms:modified>
</cp:coreProperties>
</file>

<file path=docProps/custom.xml><?xml version="1.0" encoding="utf-8"?>
<Properties xmlns="http://schemas.openxmlformats.org/officeDocument/2006/custom-properties" xmlns:vt="http://schemas.openxmlformats.org/officeDocument/2006/docPropsVTypes"/>
</file>